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35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4"/>
        <w:gridCol w:w="7364"/>
      </w:tblGrid>
      <w:tr w:rsidR="00E8429B" w14:paraId="2A5AE4F4" w14:textId="77777777" w:rsidTr="00DB1BF9">
        <w:trPr>
          <w:trHeight w:val="695"/>
        </w:trPr>
        <w:tc>
          <w:tcPr>
            <w:tcW w:w="1135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EC832C5" w14:textId="52A5DC78" w:rsidR="003E3972" w:rsidRDefault="007733A8" w:rsidP="003A0290">
            <w:pPr>
              <w:jc w:val="center"/>
              <w:rPr>
                <w:rFonts w:ascii="Arial Rounded MT Bold" w:hAnsi="Arial Rounded MT Bold"/>
                <w:color w:val="E36C0A" w:themeColor="accent6" w:themeShade="BF"/>
                <w:sz w:val="48"/>
                <w:szCs w:val="56"/>
              </w:rPr>
            </w:pPr>
            <w:r>
              <w:rPr>
                <w:rFonts w:ascii="Arial Rounded MT Bold" w:hAnsi="Arial Rounded MT Bold"/>
                <w:color w:val="E36C0A" w:themeColor="accent6" w:themeShade="BF"/>
                <w:sz w:val="48"/>
                <w:szCs w:val="56"/>
              </w:rPr>
              <w:t>Diptiranjan Sahoo</w:t>
            </w:r>
          </w:p>
          <w:p w14:paraId="21508DC1" w14:textId="77777777" w:rsidR="00E8429B" w:rsidRPr="00E8429B" w:rsidRDefault="00E8429B" w:rsidP="00091F31">
            <w:pPr>
              <w:jc w:val="center"/>
              <w:rPr>
                <w:rFonts w:ascii="Arial Rounded MT Bold" w:hAnsi="Arial Rounded MT Bold"/>
                <w:sz w:val="28"/>
                <w:szCs w:val="28"/>
              </w:rPr>
            </w:pPr>
          </w:p>
        </w:tc>
      </w:tr>
      <w:tr w:rsidR="007733A8" w14:paraId="074653D9" w14:textId="77777777" w:rsidTr="00E50687">
        <w:trPr>
          <w:trHeight w:val="14048"/>
        </w:trPr>
        <w:tc>
          <w:tcPr>
            <w:tcW w:w="3888" w:type="dxa"/>
          </w:tcPr>
          <w:p w14:paraId="7C0E352F" w14:textId="6161B1FD" w:rsidR="000B71F9" w:rsidRPr="007733A8" w:rsidRDefault="000B71F9" w:rsidP="00977F68">
            <w:pPr>
              <w:spacing w:after="120"/>
              <w:rPr>
                <w:rFonts w:asciiTheme="minorHAnsi" w:hAnsiTheme="minorHAnsi" w:cstheme="minorHAnsi"/>
                <w:b/>
                <w:color w:val="E36C0A" w:themeColor="accent6" w:themeShade="BF"/>
              </w:rPr>
            </w:pPr>
          </w:p>
          <w:p w14:paraId="5C5D2DA1" w14:textId="21964BE2" w:rsidR="003A0290" w:rsidRPr="007733A8" w:rsidRDefault="007733A8" w:rsidP="007733A8">
            <w:pPr>
              <w:spacing w:after="120"/>
              <w:rPr>
                <w:rFonts w:asciiTheme="minorHAnsi" w:hAnsiTheme="minorHAnsi" w:cstheme="minorHAnsi"/>
                <w:b/>
                <w:color w:val="E36C0A" w:themeColor="accent6" w:themeShade="BF"/>
              </w:rPr>
            </w:pPr>
            <w:r w:rsidRPr="007733A8">
              <w:rPr>
                <w:rFonts w:asciiTheme="minorHAnsi" w:hAnsiTheme="minorHAnsi" w:cstheme="minorHAnsi"/>
                <w:b/>
                <w:noProof/>
                <w:color w:val="E36C0A" w:themeColor="accent6" w:themeShade="BF"/>
              </w:rPr>
              <w:drawing>
                <wp:inline distT="0" distB="0" distL="0" distR="0" wp14:anchorId="62C36081" wp14:editId="5A8B0045">
                  <wp:extent cx="2032000" cy="20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0" cy="203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AC5B1E" w14:textId="359EBC34" w:rsidR="00977F68" w:rsidRPr="007733A8" w:rsidRDefault="00E8429B" w:rsidP="00E8429B">
            <w:pPr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Phone</w:t>
            </w:r>
            <w:r w:rsidR="00977F6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: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7787848878</w:t>
            </w:r>
          </w:p>
          <w:p w14:paraId="583081BD" w14:textId="79963ED1" w:rsidR="00977F68" w:rsidRPr="007733A8" w:rsidRDefault="00E8429B" w:rsidP="00E8429B">
            <w:pPr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Email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:</w:t>
            </w:r>
            <w:r w:rsidR="007733A8" w:rsidRPr="007733A8">
              <w:rPr>
                <w:rFonts w:asciiTheme="minorHAnsi" w:hAnsiTheme="minorHAnsi" w:cstheme="minorHAnsi"/>
              </w:rPr>
              <w:t xml:space="preserve"> </w:t>
            </w:r>
            <w:hyperlink r:id="rId9" w:history="1">
              <w:r w:rsidR="007733A8" w:rsidRPr="007733A8">
                <w:rPr>
                  <w:rStyle w:val="Hyperlink"/>
                  <w:rFonts w:asciiTheme="minorHAnsi" w:hAnsiTheme="minorHAnsi" w:cstheme="minorHAnsi"/>
                </w:rPr>
                <w:t>iamdiptiranjansahoo@gmail.com</w:t>
              </w:r>
            </w:hyperlink>
          </w:p>
          <w:p w14:paraId="57EE029B" w14:textId="667A17D4" w:rsidR="00977F68" w:rsidRPr="007733A8" w:rsidRDefault="00E8429B" w:rsidP="00E8429B">
            <w:pPr>
              <w:rPr>
                <w:rFonts w:asciiTheme="minorHAnsi" w:hAnsiTheme="minorHAnsi" w:cstheme="minorHAnsi"/>
                <w:sz w:val="18"/>
                <w:szCs w:val="18"/>
              </w:rPr>
            </w:pPr>
            <w:proofErr w:type="spellStart"/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Social</w:t>
            </w:r>
            <w:r w:rsidR="00A306DE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:</w:t>
            </w:r>
            <w:hyperlink r:id="rId10" w:history="1">
              <w:r w:rsidR="007733A8" w:rsidRPr="00230391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https</w:t>
              </w:r>
              <w:proofErr w:type="spellEnd"/>
              <w:r w:rsidR="007733A8" w:rsidRPr="00230391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://www.linkedin.com/in/diptiranjan-sahoo-811817234</w:t>
              </w:r>
            </w:hyperlink>
          </w:p>
          <w:p w14:paraId="60E6D111" w14:textId="58F7A91F" w:rsidR="00E8429B" w:rsidRPr="007733A8" w:rsidRDefault="00BA5084" w:rsidP="00E8429B">
            <w:pPr>
              <w:rPr>
                <w:rFonts w:asciiTheme="minorHAnsi" w:hAnsiTheme="minorHAnsi" w:cstheme="minorHAnsi"/>
                <w:b/>
                <w:color w:val="E36C0A" w:themeColor="accent6" w:themeShade="BF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Stack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 xml:space="preserve"> </w:t>
            </w:r>
            <w:proofErr w:type="gramStart"/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O</w:t>
            </w: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verflow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 xml:space="preserve"> </w:t>
            </w:r>
            <w:r w:rsidR="00E8429B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:</w:t>
            </w:r>
            <w:proofErr w:type="gramEnd"/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 xml:space="preserve"> </w:t>
            </w:r>
          </w:p>
          <w:p w14:paraId="11EF7470" w14:textId="33C453BF" w:rsidR="00A306DE" w:rsidRPr="007733A8" w:rsidRDefault="00E8429B" w:rsidP="00E8429B">
            <w:pPr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Git Hu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b: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18"/>
                <w:szCs w:val="18"/>
              </w:rPr>
              <w:t xml:space="preserve"> </w:t>
            </w:r>
            <w:hyperlink r:id="rId11" w:history="1">
              <w:proofErr w:type="spellStart"/>
              <w:r w:rsidR="007733A8" w:rsidRPr="007733A8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>Github</w:t>
              </w:r>
              <w:proofErr w:type="spellEnd"/>
              <w:r w:rsidR="007733A8" w:rsidRPr="007733A8">
                <w:rPr>
                  <w:rStyle w:val="Hyperlink"/>
                  <w:rFonts w:asciiTheme="minorHAnsi" w:hAnsiTheme="minorHAnsi" w:cstheme="minorHAnsi"/>
                  <w:b/>
                  <w:sz w:val="18"/>
                  <w:szCs w:val="18"/>
                </w:rPr>
                <w:t xml:space="preserve"> Diptiranjan</w:t>
              </w:r>
            </w:hyperlink>
          </w:p>
          <w:p w14:paraId="2A529873" w14:textId="301FF3C3" w:rsidR="00372718" w:rsidRPr="007733A8" w:rsidRDefault="00E8429B" w:rsidP="00E8429B">
            <w:pPr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Languages</w:t>
            </w:r>
            <w:r w:rsidR="0037271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>:</w:t>
            </w:r>
            <w:r w:rsidR="007733A8" w:rsidRPr="007733A8">
              <w:rPr>
                <w:rFonts w:asciiTheme="minorHAnsi" w:hAnsiTheme="minorHAnsi" w:cstheme="minorHAnsi"/>
                <w:b/>
                <w:color w:val="E36C0A" w:themeColor="accent6" w:themeShade="BF"/>
              </w:rPr>
              <w:t xml:space="preserve"> </w:t>
            </w:r>
            <w:r w:rsidR="00372718" w:rsidRPr="007733A8">
              <w:rPr>
                <w:rFonts w:asciiTheme="minorHAnsi" w:hAnsiTheme="minorHAnsi" w:cstheme="minorHAnsi"/>
              </w:rPr>
              <w:t>English, Hindi, Odia</w:t>
            </w:r>
          </w:p>
          <w:p w14:paraId="3DAF2A40" w14:textId="77777777" w:rsidR="00C073C5" w:rsidRPr="007733A8" w:rsidRDefault="00C073C5" w:rsidP="00E8429B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03F4B51E" w14:textId="77777777" w:rsidR="00A7573B" w:rsidRPr="007733A8" w:rsidRDefault="00A7573B" w:rsidP="00A7573B">
            <w:pPr>
              <w:pStyle w:val="Title"/>
              <w:spacing w:after="120"/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  <w:t>SKILLS</w:t>
            </w:r>
          </w:p>
          <w:p w14:paraId="5DD4E789" w14:textId="526D8194" w:rsidR="00A306DE" w:rsidRPr="007733A8" w:rsidRDefault="00A7573B" w:rsidP="00475186">
            <w:pPr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>Technical:</w:t>
            </w:r>
            <w:r w:rsidR="007733A8">
              <w:rPr>
                <w:rFonts w:asciiTheme="minorHAnsi" w:hAnsiTheme="minorHAnsi" w:cstheme="minorHAnsi"/>
                <w:b/>
              </w:rPr>
              <w:t xml:space="preserve"> </w:t>
            </w:r>
            <w:r w:rsidR="007733A8" w:rsidRPr="007733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site </w:t>
            </w:r>
            <w:proofErr w:type="gramStart"/>
            <w:r w:rsidR="007733A8" w:rsidRPr="007733A8">
              <w:rPr>
                <w:rFonts w:asciiTheme="minorHAnsi" w:hAnsiTheme="minorHAnsi" w:cstheme="minorHAnsi"/>
                <w:bCs/>
                <w:sz w:val="20"/>
                <w:szCs w:val="20"/>
              </w:rPr>
              <w:t>Developing</w:t>
            </w:r>
            <w:r w:rsidR="007733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733A8" w:rsidRPr="007733A8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proofErr w:type="gramEnd"/>
            <w:r w:rsidR="007733A8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7733A8" w:rsidRPr="007733A8">
              <w:rPr>
                <w:rFonts w:asciiTheme="minorHAnsi" w:hAnsiTheme="minorHAnsi" w:cstheme="minorHAnsi"/>
                <w:bCs/>
                <w:sz w:val="20"/>
                <w:szCs w:val="20"/>
              </w:rPr>
              <w:t>AWS</w:t>
            </w:r>
            <w:r w:rsidR="007733A8">
              <w:rPr>
                <w:rFonts w:asciiTheme="minorHAnsi" w:hAnsiTheme="minorHAnsi" w:cstheme="minorHAnsi"/>
                <w:bCs/>
                <w:sz w:val="20"/>
                <w:szCs w:val="20"/>
              </w:rPr>
              <w:t>(Amazon Web Services)</w:t>
            </w:r>
          </w:p>
          <w:p w14:paraId="1EE02887" w14:textId="77777777" w:rsidR="00475186" w:rsidRPr="007733A8" w:rsidRDefault="00475186" w:rsidP="00475186">
            <w:pPr>
              <w:jc w:val="both"/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>Languages:</w:t>
            </w:r>
          </w:p>
          <w:p w14:paraId="187F7C71" w14:textId="6FCC66CE" w:rsidR="00475186" w:rsidRPr="007733A8" w:rsidRDefault="00D55924" w:rsidP="00475186">
            <w:pPr>
              <w:jc w:val="both"/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</w:rPr>
              <w:t xml:space="preserve">Python, </w:t>
            </w:r>
            <w:proofErr w:type="gramStart"/>
            <w:r w:rsidR="00475186" w:rsidRPr="007733A8">
              <w:rPr>
                <w:rFonts w:asciiTheme="minorHAnsi" w:hAnsiTheme="minorHAnsi" w:cstheme="minorHAnsi"/>
              </w:rPr>
              <w:t xml:space="preserve">C </w:t>
            </w:r>
            <w:r w:rsidRPr="007733A8">
              <w:rPr>
                <w:rFonts w:asciiTheme="minorHAnsi" w:hAnsiTheme="minorHAnsi" w:cstheme="minorHAnsi"/>
              </w:rPr>
              <w:t>,</w:t>
            </w:r>
            <w:proofErr w:type="gramEnd"/>
            <w:r w:rsidRPr="007733A8">
              <w:rPr>
                <w:rFonts w:asciiTheme="minorHAnsi" w:hAnsiTheme="minorHAnsi" w:cstheme="minorHAnsi"/>
              </w:rPr>
              <w:t xml:space="preserve"> </w:t>
            </w:r>
            <w:r w:rsidR="00475186" w:rsidRPr="007733A8">
              <w:rPr>
                <w:rFonts w:asciiTheme="minorHAnsi" w:hAnsiTheme="minorHAnsi" w:cstheme="minorHAnsi"/>
              </w:rPr>
              <w:t>J</w:t>
            </w:r>
            <w:r w:rsidRPr="007733A8">
              <w:rPr>
                <w:rFonts w:asciiTheme="minorHAnsi" w:hAnsiTheme="minorHAnsi" w:cstheme="minorHAnsi"/>
              </w:rPr>
              <w:t xml:space="preserve">ava, </w:t>
            </w:r>
            <w:r w:rsidR="005D512D">
              <w:rPr>
                <w:rFonts w:asciiTheme="minorHAnsi" w:hAnsiTheme="minorHAnsi" w:cstheme="minorHAnsi"/>
              </w:rPr>
              <w:t>HTML</w:t>
            </w:r>
            <w:r w:rsidRPr="007733A8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5D512D">
              <w:rPr>
                <w:rFonts w:asciiTheme="minorHAnsi" w:hAnsiTheme="minorHAnsi" w:cstheme="minorHAnsi"/>
              </w:rPr>
              <w:t>CSS</w:t>
            </w:r>
            <w:r w:rsidR="00DE3B66">
              <w:rPr>
                <w:rFonts w:asciiTheme="minorHAnsi" w:hAnsiTheme="minorHAnsi" w:cstheme="minorHAnsi"/>
              </w:rPr>
              <w:t>,React</w:t>
            </w:r>
            <w:proofErr w:type="spellEnd"/>
          </w:p>
          <w:p w14:paraId="6DD5B3C5" w14:textId="77777777" w:rsidR="00A7573B" w:rsidRPr="007733A8" w:rsidRDefault="00A7573B" w:rsidP="00475186">
            <w:pPr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>Tools:</w:t>
            </w:r>
          </w:p>
          <w:p w14:paraId="3A5E79AA" w14:textId="31BB624F" w:rsidR="00A7573B" w:rsidRPr="007733A8" w:rsidRDefault="00A7573B" w:rsidP="00475186">
            <w:pPr>
              <w:jc w:val="both"/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</w:rPr>
              <w:t xml:space="preserve">Adobe </w:t>
            </w:r>
            <w:proofErr w:type="gramStart"/>
            <w:r w:rsidRPr="007733A8">
              <w:rPr>
                <w:rFonts w:asciiTheme="minorHAnsi" w:hAnsiTheme="minorHAnsi" w:cstheme="minorHAnsi"/>
              </w:rPr>
              <w:t>Photoshop</w:t>
            </w:r>
            <w:r w:rsidR="005D512D">
              <w:rPr>
                <w:rFonts w:asciiTheme="minorHAnsi" w:hAnsiTheme="minorHAnsi" w:cstheme="minorHAnsi"/>
              </w:rPr>
              <w:t xml:space="preserve"> </w:t>
            </w:r>
            <w:r w:rsidRPr="007733A8">
              <w:rPr>
                <w:rFonts w:asciiTheme="minorHAnsi" w:hAnsiTheme="minorHAnsi" w:cstheme="minorHAnsi"/>
              </w:rPr>
              <w:t>,</w:t>
            </w:r>
            <w:r w:rsidR="005D512D">
              <w:rPr>
                <w:rFonts w:asciiTheme="minorHAnsi" w:hAnsiTheme="minorHAnsi" w:cstheme="minorHAnsi"/>
              </w:rPr>
              <w:t>Visual</w:t>
            </w:r>
            <w:proofErr w:type="gramEnd"/>
            <w:r w:rsidR="005D512D">
              <w:rPr>
                <w:rFonts w:asciiTheme="minorHAnsi" w:hAnsiTheme="minorHAnsi" w:cstheme="minorHAnsi"/>
              </w:rPr>
              <w:t xml:space="preserve"> Studio Code </w:t>
            </w:r>
          </w:p>
          <w:p w14:paraId="556E3437" w14:textId="69698A6B" w:rsidR="00A7573B" w:rsidRPr="007733A8" w:rsidRDefault="003E3972" w:rsidP="00475186">
            <w:pPr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 xml:space="preserve">Minor/ </w:t>
            </w:r>
            <w:proofErr w:type="spellStart"/>
            <w:r w:rsidRPr="007733A8">
              <w:rPr>
                <w:rFonts w:asciiTheme="minorHAnsi" w:hAnsiTheme="minorHAnsi" w:cstheme="minorHAnsi"/>
                <w:b/>
              </w:rPr>
              <w:t>Honour</w:t>
            </w:r>
            <w:proofErr w:type="spellEnd"/>
            <w:r w:rsidR="005D512D">
              <w:rPr>
                <w:rFonts w:asciiTheme="minorHAnsi" w:hAnsiTheme="minorHAnsi" w:cstheme="minorHAnsi"/>
                <w:b/>
              </w:rPr>
              <w:t xml:space="preserve"> </w:t>
            </w:r>
            <w:r w:rsidR="00A7573B" w:rsidRPr="007733A8">
              <w:rPr>
                <w:rFonts w:asciiTheme="minorHAnsi" w:hAnsiTheme="minorHAnsi" w:cstheme="minorHAnsi"/>
                <w:b/>
              </w:rPr>
              <w:t>Specializations:</w:t>
            </w:r>
          </w:p>
          <w:p w14:paraId="7FD60A6D" w14:textId="2BA9405A" w:rsidR="00A7573B" w:rsidRPr="007733A8" w:rsidRDefault="005D512D" w:rsidP="00475186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Website </w:t>
            </w:r>
            <w:proofErr w:type="gramStart"/>
            <w:r>
              <w:rPr>
                <w:rFonts w:asciiTheme="minorHAnsi" w:hAnsiTheme="minorHAnsi" w:cstheme="minorHAnsi"/>
              </w:rPr>
              <w:t>Developer ,</w:t>
            </w:r>
            <w:proofErr w:type="gramEnd"/>
            <w:r>
              <w:rPr>
                <w:rFonts w:asciiTheme="minorHAnsi" w:hAnsiTheme="minorHAnsi" w:cstheme="minorHAnsi"/>
              </w:rPr>
              <w:t xml:space="preserve"> AWS</w:t>
            </w:r>
          </w:p>
          <w:p w14:paraId="515AFFBE" w14:textId="77777777" w:rsidR="00D55924" w:rsidRPr="007733A8" w:rsidRDefault="00D55924" w:rsidP="00475186">
            <w:pPr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2B11F783" w14:textId="77777777" w:rsidR="00372718" w:rsidRPr="007733A8" w:rsidRDefault="00372718" w:rsidP="004C5CE5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  <w:t>ACTIVITIES</w:t>
            </w:r>
          </w:p>
          <w:p w14:paraId="6B512E1C" w14:textId="77777777" w:rsidR="00A7573B" w:rsidRPr="007733A8" w:rsidRDefault="00372718" w:rsidP="004C5CE5">
            <w:pPr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>Societies:</w:t>
            </w:r>
          </w:p>
          <w:p w14:paraId="77DF551C" w14:textId="5CCE2D34" w:rsidR="00372718" w:rsidRPr="005D512D" w:rsidRDefault="00372718" w:rsidP="005D512D">
            <w:pPr>
              <w:pStyle w:val="ListParagraph"/>
              <w:numPr>
                <w:ilvl w:val="0"/>
                <w:numId w:val="8"/>
              </w:numPr>
              <w:ind w:left="180" w:hanging="180"/>
              <w:jc w:val="both"/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</w:rPr>
              <w:t xml:space="preserve">Silicon </w:t>
            </w:r>
            <w:r w:rsidR="005D512D">
              <w:rPr>
                <w:rFonts w:asciiTheme="minorHAnsi" w:hAnsiTheme="minorHAnsi" w:cstheme="minorHAnsi"/>
              </w:rPr>
              <w:t>Entrepreneurship Development Cell Member.</w:t>
            </w:r>
          </w:p>
          <w:p w14:paraId="1751F2DE" w14:textId="50C393A5" w:rsidR="00372718" w:rsidRPr="007733A8" w:rsidRDefault="005D512D" w:rsidP="00372718">
            <w:pPr>
              <w:pStyle w:val="ListParagraph"/>
              <w:numPr>
                <w:ilvl w:val="0"/>
                <w:numId w:val="8"/>
              </w:numPr>
              <w:spacing w:after="120"/>
              <w:ind w:left="180" w:hanging="18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ilicon SWITCH Club Member</w:t>
            </w:r>
          </w:p>
          <w:p w14:paraId="2BA3EB24" w14:textId="3803FD1F" w:rsidR="00372718" w:rsidRPr="005D512D" w:rsidRDefault="005D512D" w:rsidP="005D512D">
            <w:pPr>
              <w:pStyle w:val="ListParagraph"/>
              <w:numPr>
                <w:ilvl w:val="0"/>
                <w:numId w:val="8"/>
              </w:numPr>
              <w:spacing w:after="120"/>
              <w:ind w:left="180" w:hanging="180"/>
              <w:jc w:val="both"/>
              <w:rPr>
                <w:rFonts w:asciiTheme="minorHAnsi" w:hAnsiTheme="minorHAnsi" w:cstheme="minorHAnsi"/>
              </w:rPr>
            </w:pPr>
            <w:proofErr w:type="gramStart"/>
            <w:r>
              <w:rPr>
                <w:rFonts w:asciiTheme="minorHAnsi" w:hAnsiTheme="minorHAnsi" w:cstheme="minorHAnsi"/>
              </w:rPr>
              <w:t>SIPC(</w:t>
            </w:r>
            <w:proofErr w:type="gramEnd"/>
            <w:r>
              <w:rPr>
                <w:rFonts w:asciiTheme="minorHAnsi" w:hAnsiTheme="minorHAnsi" w:cstheme="minorHAnsi"/>
              </w:rPr>
              <w:t>Student Innovation and Promotion Cell ) member</w:t>
            </w:r>
          </w:p>
          <w:p w14:paraId="7E1EA40D" w14:textId="77777777" w:rsidR="005D512D" w:rsidRDefault="00372718" w:rsidP="005D512D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  <w:b/>
              </w:rPr>
              <w:t>Interests:</w:t>
            </w:r>
          </w:p>
          <w:p w14:paraId="42961949" w14:textId="658B835E" w:rsidR="00372718" w:rsidRPr="005D512D" w:rsidRDefault="003E3972" w:rsidP="005D512D">
            <w:pPr>
              <w:spacing w:before="120"/>
              <w:rPr>
                <w:rFonts w:asciiTheme="minorHAnsi" w:hAnsiTheme="minorHAnsi" w:cstheme="minorHAnsi"/>
                <w:b/>
              </w:rPr>
            </w:pPr>
            <w:r w:rsidRPr="007733A8">
              <w:rPr>
                <w:rFonts w:asciiTheme="minorHAnsi" w:hAnsiTheme="minorHAnsi" w:cstheme="minorHAnsi"/>
              </w:rPr>
              <w:t xml:space="preserve"> </w:t>
            </w:r>
            <w:proofErr w:type="gramStart"/>
            <w:r w:rsidR="00372718" w:rsidRPr="007733A8">
              <w:rPr>
                <w:rFonts w:asciiTheme="minorHAnsi" w:hAnsiTheme="minorHAnsi" w:cstheme="minorHAnsi"/>
              </w:rPr>
              <w:t>Photograp</w:t>
            </w:r>
            <w:r w:rsidR="005D512D">
              <w:rPr>
                <w:rFonts w:asciiTheme="minorHAnsi" w:hAnsiTheme="minorHAnsi" w:cstheme="minorHAnsi"/>
              </w:rPr>
              <w:t>hy ,</w:t>
            </w:r>
            <w:proofErr w:type="gramEnd"/>
            <w:r w:rsidR="005D512D">
              <w:rPr>
                <w:rFonts w:asciiTheme="minorHAnsi" w:hAnsiTheme="minorHAnsi" w:cstheme="minorHAnsi"/>
              </w:rPr>
              <w:t xml:space="preserve"> </w:t>
            </w:r>
            <w:r w:rsidR="00372718" w:rsidRPr="007733A8">
              <w:rPr>
                <w:rFonts w:asciiTheme="minorHAnsi" w:hAnsiTheme="minorHAnsi" w:cstheme="minorHAnsi"/>
              </w:rPr>
              <w:t>Coding</w:t>
            </w:r>
            <w:r w:rsidR="005D512D">
              <w:rPr>
                <w:rFonts w:asciiTheme="minorHAnsi" w:hAnsiTheme="minorHAnsi" w:cstheme="minorHAnsi"/>
              </w:rPr>
              <w:t xml:space="preserve"> , Startups</w:t>
            </w:r>
          </w:p>
          <w:p w14:paraId="1354DF83" w14:textId="77777777" w:rsidR="00D55924" w:rsidRPr="007733A8" w:rsidRDefault="00D55924" w:rsidP="004C5CE5">
            <w:pPr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3A0F5DD6" w14:textId="77777777" w:rsidR="00D55924" w:rsidRPr="007733A8" w:rsidRDefault="00D55924" w:rsidP="00D55924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32"/>
                <w:szCs w:val="32"/>
              </w:rPr>
              <w:t>WORKSHOPS</w:t>
            </w:r>
          </w:p>
          <w:p w14:paraId="7A8FABE3" w14:textId="77777777" w:rsidR="00D55924" w:rsidRPr="007733A8" w:rsidRDefault="003E3972" w:rsidP="00D55924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7733A8">
              <w:rPr>
                <w:rFonts w:asciiTheme="minorHAnsi" w:hAnsiTheme="minorHAnsi" w:cstheme="minorHAnsi"/>
                <w:b/>
                <w:sz w:val="24"/>
                <w:szCs w:val="24"/>
              </w:rPr>
              <w:t>Workshop Title</w:t>
            </w:r>
          </w:p>
          <w:p w14:paraId="74C218CD" w14:textId="38A3765A" w:rsidR="00D55924" w:rsidRPr="007733A8" w:rsidRDefault="005D512D" w:rsidP="00D55924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9 September,2022</w:t>
            </w:r>
          </w:p>
          <w:p w14:paraId="114880A9" w14:textId="7545E219" w:rsidR="00D55924" w:rsidRDefault="005D512D" w:rsidP="00D55924">
            <w:pPr>
              <w:pStyle w:val="ListParagraph"/>
              <w:numPr>
                <w:ilvl w:val="0"/>
                <w:numId w:val="13"/>
              </w:numPr>
              <w:ind w:left="360" w:hanging="27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WS Awesome Day Online Conference.</w:t>
            </w:r>
          </w:p>
          <w:p w14:paraId="14FFBDA4" w14:textId="7BA5787F" w:rsidR="005D512D" w:rsidRDefault="000418CF" w:rsidP="000418CF">
            <w:pPr>
              <w:rPr>
                <w:rFonts w:asciiTheme="minorHAnsi" w:hAnsiTheme="minorHAnsi" w:cstheme="minorHAnsi"/>
              </w:rPr>
            </w:pPr>
            <w:r w:rsidRPr="000418CF">
              <w:rPr>
                <w:rFonts w:asciiTheme="minorHAnsi" w:hAnsiTheme="minorHAnsi" w:cstheme="minorHAnsi"/>
              </w:rPr>
              <w:t>23 September,2022</w:t>
            </w:r>
          </w:p>
          <w:p w14:paraId="44A469CC" w14:textId="236E34E9" w:rsidR="000418CF" w:rsidRPr="000418CF" w:rsidRDefault="000418CF" w:rsidP="000418CF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</w:rPr>
            </w:pPr>
            <w:r w:rsidRPr="000418CF">
              <w:rPr>
                <w:rFonts w:asciiTheme="minorHAnsi" w:hAnsiTheme="minorHAnsi" w:cstheme="minorHAnsi"/>
              </w:rPr>
              <w:t>Google Cloud Fundamentals</w:t>
            </w:r>
          </w:p>
          <w:p w14:paraId="572C60A1" w14:textId="77777777" w:rsidR="005D512D" w:rsidRDefault="005D512D" w:rsidP="005D512D">
            <w:pPr>
              <w:pStyle w:val="ListParagraph"/>
              <w:ind w:left="360"/>
              <w:rPr>
                <w:rFonts w:asciiTheme="minorHAnsi" w:hAnsiTheme="minorHAnsi" w:cstheme="minorHAnsi"/>
              </w:rPr>
            </w:pPr>
          </w:p>
          <w:p w14:paraId="553E5BB2" w14:textId="542B0415" w:rsidR="005D512D" w:rsidRPr="007733A8" w:rsidRDefault="005D512D" w:rsidP="005D512D">
            <w:pPr>
              <w:pStyle w:val="ListParagraph"/>
              <w:ind w:left="360"/>
              <w:rPr>
                <w:rFonts w:asciiTheme="minorHAnsi" w:hAnsiTheme="minorHAnsi" w:cstheme="minorHAnsi"/>
              </w:rPr>
            </w:pPr>
          </w:p>
        </w:tc>
        <w:tc>
          <w:tcPr>
            <w:tcW w:w="7470" w:type="dxa"/>
          </w:tcPr>
          <w:p w14:paraId="545092CE" w14:textId="77777777" w:rsidR="003A0290" w:rsidRPr="007733A8" w:rsidRDefault="003A0290" w:rsidP="00AD4C07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4"/>
                <w:szCs w:val="24"/>
              </w:rPr>
            </w:pPr>
          </w:p>
          <w:p w14:paraId="321CCC31" w14:textId="77777777" w:rsidR="00E311E0" w:rsidRPr="007733A8" w:rsidRDefault="00A306DE" w:rsidP="00AD4C07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  <w:t>EDUCATION</w:t>
            </w:r>
          </w:p>
          <w:p w14:paraId="15D24819" w14:textId="19BFD953" w:rsidR="00895CF4" w:rsidRPr="007733A8" w:rsidRDefault="003E3972" w:rsidP="004C5CE5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8"/>
                <w:szCs w:val="28"/>
              </w:rPr>
              <w:t>Graduation College</w:t>
            </w:r>
            <w:r w:rsidR="000418CF">
              <w:rPr>
                <w:rFonts w:asciiTheme="minorHAnsi" w:hAnsiTheme="minorHAnsi" w:cstheme="minorHAnsi"/>
                <w:b/>
                <w:sz w:val="28"/>
                <w:szCs w:val="28"/>
              </w:rPr>
              <w:t xml:space="preserve">            </w:t>
            </w:r>
            <w:r w:rsidR="000418CF" w:rsidRPr="000418CF">
              <w:rPr>
                <w:rFonts w:asciiTheme="minorHAnsi" w:hAnsiTheme="minorHAnsi" w:cstheme="minorHAnsi"/>
                <w:bCs/>
                <w:sz w:val="28"/>
                <w:szCs w:val="28"/>
              </w:rPr>
              <w:t>Silicon Institute of Technology</w:t>
            </w:r>
          </w:p>
          <w:p w14:paraId="7C46FABA" w14:textId="2FC29AF0" w:rsidR="00895CF4" w:rsidRPr="000418CF" w:rsidRDefault="003E3972" w:rsidP="00895CF4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Branch/ </w:t>
            </w:r>
            <w:proofErr w:type="gramStart"/>
            <w:r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Specialization </w:t>
            </w:r>
            <w:r w:rsid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  <w:proofErr w:type="gramEnd"/>
            <w:r w:rsid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0418CF" w:rsidRPr="000418CF">
              <w:rPr>
                <w:rFonts w:asciiTheme="minorHAnsi" w:hAnsiTheme="minorHAnsi" w:cstheme="minorHAnsi"/>
                <w:sz w:val="24"/>
                <w:szCs w:val="24"/>
              </w:rPr>
              <w:t>Computer Science &amp; engineering</w:t>
            </w:r>
            <w:r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        </w:t>
            </w:r>
            <w:r w:rsid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</w:t>
            </w:r>
            <w:r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     </w:t>
            </w:r>
            <w:r w:rsidR="000418CF"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</w:t>
            </w:r>
            <w:r w:rsidRP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GPA </w:t>
            </w:r>
            <w:r w:rsidR="000418C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:</w:t>
            </w:r>
            <w:r w:rsidR="000418CF" w:rsidRPr="000418CF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9.</w:t>
            </w:r>
            <w:r w:rsidR="006B13CA">
              <w:rPr>
                <w:rFonts w:asciiTheme="minorHAnsi" w:hAnsiTheme="minorHAnsi" w:cstheme="minorHAnsi"/>
                <w:i/>
                <w:iCs/>
                <w:sz w:val="24"/>
                <w:szCs w:val="24"/>
              </w:rPr>
              <w:t>88</w:t>
            </w:r>
          </w:p>
          <w:p w14:paraId="4A0DB0CC" w14:textId="77777777" w:rsidR="00895CF4" w:rsidRPr="007733A8" w:rsidRDefault="003E3972" w:rsidP="00895CF4">
            <w:pPr>
              <w:rPr>
                <w:rFonts w:asciiTheme="minorHAnsi" w:hAnsiTheme="minorHAnsi" w:cstheme="minorHAnsi"/>
                <w:b/>
                <w:sz w:val="28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8"/>
                <w:szCs w:val="28"/>
              </w:rPr>
              <w:t>High School</w:t>
            </w:r>
          </w:p>
          <w:p w14:paraId="0A446C70" w14:textId="636717CA" w:rsidR="00895CF4" w:rsidRPr="007733A8" w:rsidRDefault="00895CF4" w:rsidP="0064373E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733A8">
              <w:rPr>
                <w:rFonts w:asciiTheme="minorHAnsi" w:hAnsiTheme="minorHAnsi" w:cstheme="minorHAnsi"/>
                <w:sz w:val="24"/>
                <w:szCs w:val="24"/>
              </w:rPr>
              <w:t>Class XII</w:t>
            </w:r>
            <w:r w:rsidR="0064373E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 (</w:t>
            </w:r>
            <w:proofErr w:type="gramStart"/>
            <w:r w:rsidR="000418CF">
              <w:rPr>
                <w:rFonts w:asciiTheme="minorHAnsi" w:hAnsiTheme="minorHAnsi" w:cstheme="minorHAnsi"/>
                <w:sz w:val="24"/>
                <w:szCs w:val="24"/>
              </w:rPr>
              <w:t>CHSE</w:t>
            </w:r>
            <w:r w:rsidR="0064373E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)   </w:t>
            </w:r>
            <w:proofErr w:type="gramEnd"/>
            <w:r w:rsidR="0064373E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               </w:t>
            </w:r>
            <w:r w:rsidR="00A7573B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Percentage </w:t>
            </w:r>
            <w:r w:rsidR="000418CF">
              <w:rPr>
                <w:rFonts w:asciiTheme="minorHAnsi" w:hAnsiTheme="minorHAnsi" w:cstheme="minorHAnsi"/>
                <w:sz w:val="24"/>
                <w:szCs w:val="24"/>
              </w:rPr>
              <w:t>96.17</w:t>
            </w:r>
            <w:r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%  </w:t>
            </w:r>
            <w:r w:rsidR="007143F0" w:rsidRPr="007733A8">
              <w:rPr>
                <w:rFonts w:asciiTheme="minorHAnsi" w:hAnsiTheme="minorHAnsi" w:cstheme="minorHAnsi"/>
                <w:sz w:val="24"/>
                <w:szCs w:val="24"/>
              </w:rPr>
              <w:t>April 20</w:t>
            </w:r>
            <w:r w:rsidR="000418CF">
              <w:rPr>
                <w:rFonts w:asciiTheme="minorHAnsi" w:hAnsiTheme="minorHAnsi" w:cstheme="minorHAnsi"/>
                <w:sz w:val="24"/>
                <w:szCs w:val="24"/>
              </w:rPr>
              <w:t>21</w:t>
            </w:r>
          </w:p>
          <w:p w14:paraId="7B33259C" w14:textId="79952232" w:rsidR="00DB1BF9" w:rsidRDefault="007143F0" w:rsidP="00E909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7733A8">
              <w:rPr>
                <w:rFonts w:asciiTheme="minorHAnsi" w:hAnsiTheme="minorHAnsi" w:cstheme="minorHAnsi"/>
                <w:sz w:val="24"/>
                <w:szCs w:val="24"/>
              </w:rPr>
              <w:t>Class X (</w:t>
            </w:r>
            <w:proofErr w:type="gramStart"/>
            <w:r w:rsidR="000418CF">
              <w:rPr>
                <w:rFonts w:asciiTheme="minorHAnsi" w:hAnsiTheme="minorHAnsi" w:cstheme="minorHAnsi"/>
                <w:sz w:val="24"/>
                <w:szCs w:val="24"/>
              </w:rPr>
              <w:t>BSE</w:t>
            </w:r>
            <w:r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)   </w:t>
            </w:r>
            <w:proofErr w:type="gramEnd"/>
            <w:r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   </w:t>
            </w:r>
            <w:r w:rsidR="003E3972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                 </w:t>
            </w:r>
            <w:r w:rsidR="000418CF"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="003E3972" w:rsidRPr="007733A8">
              <w:rPr>
                <w:rFonts w:asciiTheme="minorHAnsi" w:hAnsiTheme="minorHAnsi" w:cstheme="minorHAnsi"/>
                <w:sz w:val="24"/>
                <w:szCs w:val="24"/>
              </w:rPr>
              <w:t xml:space="preserve">Percentage </w:t>
            </w:r>
            <w:r w:rsidR="000418CF">
              <w:rPr>
                <w:rFonts w:asciiTheme="minorHAnsi" w:hAnsiTheme="minorHAnsi" w:cstheme="minorHAnsi"/>
                <w:sz w:val="24"/>
                <w:szCs w:val="24"/>
              </w:rPr>
              <w:t>90</w:t>
            </w:r>
            <w:r w:rsidRPr="007733A8">
              <w:rPr>
                <w:rFonts w:asciiTheme="minorHAnsi" w:hAnsiTheme="minorHAnsi" w:cstheme="minorHAnsi"/>
                <w:sz w:val="24"/>
                <w:szCs w:val="24"/>
              </w:rPr>
              <w:t>%   April 201</w:t>
            </w:r>
            <w:r w:rsidR="000418CF"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  <w:p w14:paraId="694DC3D5" w14:textId="77777777" w:rsidR="00E909E8" w:rsidRPr="00E909E8" w:rsidRDefault="00E909E8" w:rsidP="00E909E8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436CC07" w14:textId="77777777" w:rsidR="00DB1BF9" w:rsidRPr="007733A8" w:rsidRDefault="00DB1BF9" w:rsidP="00DB1BF9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  <w:t>TRAINING / PROGRAMS ATTENDED</w:t>
            </w:r>
          </w:p>
          <w:p w14:paraId="753E1A35" w14:textId="77777777" w:rsidR="00DB1BF9" w:rsidRPr="007733A8" w:rsidRDefault="003E3972" w:rsidP="00DB1BF9">
            <w:pPr>
              <w:tabs>
                <w:tab w:val="left" w:pos="1755"/>
              </w:tabs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4"/>
                <w:szCs w:val="28"/>
              </w:rPr>
              <w:t>Training Institute/ Organizer</w:t>
            </w:r>
          </w:p>
          <w:p w14:paraId="6A805238" w14:textId="57D7DA1D" w:rsidR="00DB1BF9" w:rsidRDefault="000418CF" w:rsidP="00DB1BF9">
            <w:pPr>
              <w:tabs>
                <w:tab w:val="left" w:pos="1755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Industrial Training on “AWS Masters”    </w:t>
            </w:r>
          </w:p>
          <w:p w14:paraId="57DF2EFF" w14:textId="6AE16145" w:rsidR="00DB1BF9" w:rsidRPr="007733A8" w:rsidRDefault="000418CF" w:rsidP="00E909E8">
            <w:pPr>
              <w:tabs>
                <w:tab w:val="left" w:pos="1755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August 2022</w:t>
            </w:r>
          </w:p>
          <w:p w14:paraId="281AC1C2" w14:textId="77777777" w:rsidR="00DB1BF9" w:rsidRPr="007733A8" w:rsidRDefault="003E3972" w:rsidP="00DB1BF9">
            <w:pPr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4"/>
                <w:szCs w:val="28"/>
              </w:rPr>
              <w:t>Institute/ Organizer</w:t>
            </w:r>
          </w:p>
          <w:p w14:paraId="6B14658C" w14:textId="48D65645" w:rsidR="007143F0" w:rsidRDefault="000418CF" w:rsidP="00E909E8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ilicon Institute of Technology</w:t>
            </w:r>
          </w:p>
          <w:p w14:paraId="61B86204" w14:textId="77777777" w:rsidR="00E909E8" w:rsidRPr="00E909E8" w:rsidRDefault="00E909E8" w:rsidP="00E909E8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0888AF36" w14:textId="77777777" w:rsidR="007143F0" w:rsidRPr="007733A8" w:rsidRDefault="00D439F2" w:rsidP="004C5CE5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  <w:t>PROJECTS</w:t>
            </w:r>
          </w:p>
          <w:p w14:paraId="505E20EF" w14:textId="44239D2A" w:rsidR="005D5CA5" w:rsidRDefault="003E3972" w:rsidP="004C5CE5">
            <w:pPr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4"/>
                <w:szCs w:val="28"/>
              </w:rPr>
              <w:t>Project Title</w:t>
            </w:r>
            <w:r w:rsidR="005D5CA5">
              <w:rPr>
                <w:rFonts w:asciiTheme="minorHAnsi" w:hAnsiTheme="minorHAnsi" w:cstheme="minorHAnsi"/>
                <w:b/>
                <w:sz w:val="24"/>
                <w:szCs w:val="28"/>
              </w:rPr>
              <w:t>:</w:t>
            </w:r>
          </w:p>
          <w:p w14:paraId="2414D99C" w14:textId="69A09A1F" w:rsidR="00506BF1" w:rsidRDefault="00840BF6" w:rsidP="00E909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>Domain Hunt</w:t>
            </w:r>
          </w:p>
          <w:p w14:paraId="2F5EBD94" w14:textId="22348D55" w:rsidR="0071287C" w:rsidRDefault="0071287C" w:rsidP="00E909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>Zwigatto</w:t>
            </w:r>
            <w:proofErr w:type="spellEnd"/>
            <w:r w:rsidR="001F15C1"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 xml:space="preserve"> (Advanced Java)</w:t>
            </w:r>
          </w:p>
          <w:p w14:paraId="058B79F1" w14:textId="77777777" w:rsidR="001F15C1" w:rsidRPr="001F15C1" w:rsidRDefault="009934DF" w:rsidP="00E909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>Student Management System (Advanced Java)</w:t>
            </w:r>
            <w:r w:rsidR="001F15C1">
              <w:t xml:space="preserve"> </w:t>
            </w:r>
          </w:p>
          <w:p w14:paraId="1F2BA516" w14:textId="6D4F068F" w:rsidR="001F15C1" w:rsidRPr="001F15C1" w:rsidRDefault="001F15C1" w:rsidP="001F15C1">
            <w:pPr>
              <w:pStyle w:val="ListParagraph"/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Github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L</w:t>
            </w:r>
            <w:r w:rsidRPr="001F15C1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ink: </w:t>
            </w:r>
            <w:hyperlink r:id="rId12" w:history="1">
              <w:r w:rsidRPr="00A55A61"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https://github.com/I-Diptiranjan/student_management_system_advance_java</w:t>
              </w:r>
            </w:hyperlink>
          </w:p>
          <w:p w14:paraId="17507DD0" w14:textId="2BBA2509" w:rsidR="009934DF" w:rsidRDefault="009934DF" w:rsidP="00E909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>BookMyStay</w:t>
            </w:r>
            <w:proofErr w:type="spellEnd"/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 xml:space="preserve"> (Online Hotel Booking Platform)</w:t>
            </w:r>
          </w:p>
          <w:p w14:paraId="7D4FA62A" w14:textId="0D16C214" w:rsidR="001F15C1" w:rsidRPr="001F15C1" w:rsidRDefault="001F15C1" w:rsidP="001F15C1">
            <w:pPr>
              <w:pStyle w:val="ListParagraph"/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Github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L</w:t>
            </w:r>
            <w:r w:rsidRPr="001F15C1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ink: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begin"/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instrText>HYPERLINK "</w:instrText>
            </w:r>
            <w:r w:rsidRPr="001F15C1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instrText>https://github.com/I-Diptiranjan/Book_My_Stay</w:instrTex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instrText>"</w:instrTex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separate"/>
            </w:r>
            <w:r w:rsidRPr="00A55A61">
              <w:rPr>
                <w:rStyle w:val="Hyperlink"/>
                <w:rFonts w:ascii="Segoe UI" w:hAnsi="Segoe UI" w:cs="Segoe UI"/>
                <w:sz w:val="21"/>
                <w:szCs w:val="21"/>
                <w:shd w:val="clear" w:color="auto" w:fill="FFFFFF"/>
              </w:rPr>
              <w:t>https://github.com/I-Diptiranjan/Book_My_Stay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end"/>
            </w:r>
          </w:p>
          <w:p w14:paraId="42AB76FD" w14:textId="22143C07" w:rsidR="009934DF" w:rsidRPr="001F15C1" w:rsidRDefault="009934DF" w:rsidP="00E909E8">
            <w:pPr>
              <w:pStyle w:val="ListParagraph"/>
              <w:numPr>
                <w:ilvl w:val="0"/>
                <w:numId w:val="16"/>
              </w:num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>GoldenSparrow</w:t>
            </w:r>
            <w:proofErr w:type="spellEnd"/>
            <w: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  <w:t xml:space="preserve"> (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A stunning </w:t>
            </w:r>
            <w:proofErr w:type="spellStart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jewellery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website "GOLDEN SPARROW" built with the power of MERN Stack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)</w:t>
            </w:r>
          </w:p>
          <w:p w14:paraId="62AF798C" w14:textId="62FA6439" w:rsidR="001F15C1" w:rsidRDefault="001F15C1" w:rsidP="00015543">
            <w:pPr>
              <w:ind w:left="720"/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proofErr w:type="spellStart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Github</w:t>
            </w:r>
            <w:proofErr w:type="spellEnd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L</w:t>
            </w:r>
            <w:r w:rsidRPr="001F15C1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ink: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begin"/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instrText>HYPERLINK "https://github.com/I-Diptiranjan/golden_sparrow"</w:instrTex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separate"/>
            </w:r>
            <w:r w:rsidRPr="001F15C1">
              <w:rPr>
                <w:rStyle w:val="Hyperlink"/>
                <w:rFonts w:ascii="Segoe UI" w:hAnsi="Segoe UI" w:cs="Segoe UI"/>
                <w:sz w:val="21"/>
                <w:szCs w:val="21"/>
                <w:shd w:val="clear" w:color="auto" w:fill="FFFFFF"/>
              </w:rPr>
              <w:t>https://github.com/I-Diptiranjan/golden_sparrow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fldChar w:fldCharType="end"/>
            </w:r>
          </w:p>
          <w:p w14:paraId="4E119A2F" w14:textId="77777777" w:rsidR="00015543" w:rsidRPr="00015543" w:rsidRDefault="00015543" w:rsidP="00015543">
            <w:pPr>
              <w:ind w:left="720"/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</w:p>
          <w:p w14:paraId="56B65F0F" w14:textId="77777777" w:rsidR="00E909E8" w:rsidRPr="00E909E8" w:rsidRDefault="00E909E8" w:rsidP="00E909E8">
            <w:pPr>
              <w:rPr>
                <w:rFonts w:ascii="Segoe UI" w:hAnsi="Segoe UI" w:cs="Segoe UI"/>
                <w:b/>
                <w:bCs/>
                <w:sz w:val="21"/>
                <w:szCs w:val="21"/>
                <w:shd w:val="clear" w:color="auto" w:fill="FFFFFF"/>
              </w:rPr>
            </w:pPr>
          </w:p>
          <w:p w14:paraId="7E32BB48" w14:textId="4AA8CC2F" w:rsidR="00E909E8" w:rsidRPr="00E909E8" w:rsidRDefault="00E909E8" w:rsidP="00E909E8">
            <w:pPr>
              <w:ind w:left="360"/>
              <w:rPr>
                <w:rFonts w:ascii="Segoe UI" w:hAnsi="Segoe UI" w:cs="Segoe UI"/>
                <w:b/>
                <w:bCs/>
                <w:shd w:val="clear" w:color="auto" w:fill="FFFFFF"/>
              </w:rPr>
            </w:pPr>
            <w:r w:rsidRPr="00E909E8">
              <w:rPr>
                <w:rFonts w:ascii="Segoe UI" w:hAnsi="Segoe UI" w:cs="Segoe UI"/>
                <w:b/>
                <w:bCs/>
                <w:shd w:val="clear" w:color="auto" w:fill="FFFFFF"/>
              </w:rPr>
              <w:t>A</w:t>
            </w:r>
            <w:r>
              <w:rPr>
                <w:rFonts w:ascii="Segoe UI" w:hAnsi="Segoe UI" w:cs="Segoe UI"/>
                <w:b/>
                <w:bCs/>
                <w:shd w:val="clear" w:color="auto" w:fill="FFFFFF"/>
              </w:rPr>
              <w:t>WS</w:t>
            </w:r>
            <w:r w:rsidRPr="00E909E8">
              <w:rPr>
                <w:rFonts w:ascii="Segoe UI" w:hAnsi="Segoe UI" w:cs="Segoe UI"/>
                <w:b/>
                <w:bCs/>
                <w:shd w:val="clear" w:color="auto" w:fill="FFFFFF"/>
              </w:rPr>
              <w:t xml:space="preserve"> Projects:</w:t>
            </w:r>
          </w:p>
          <w:p w14:paraId="7B47BB3A" w14:textId="7AB03D3B" w:rsidR="00E909E8" w:rsidRPr="00E909E8" w:rsidRDefault="00E909E8" w:rsidP="00E909E8">
            <w:pPr>
              <w:pStyle w:val="ListParagraph"/>
              <w:numPr>
                <w:ilvl w:val="0"/>
                <w:numId w:val="17"/>
              </w:numP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proofErr w:type="spellStart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onifgure</w:t>
            </w:r>
            <w:proofErr w:type="spellEnd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a webserver and database server with proper Load </w:t>
            </w:r>
            <w:proofErr w:type="gramStart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balancing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</w:t>
            </w: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,</w:t>
            </w:r>
            <w:proofErr w:type="gramEnd"/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</w:t>
            </w: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utoscaling and SSL configuration.</w:t>
            </w:r>
          </w:p>
          <w:p w14:paraId="09E6ACDD" w14:textId="59CE77C4" w:rsidR="00E909E8" w:rsidRPr="00E909E8" w:rsidRDefault="00E909E8" w:rsidP="00E909E8">
            <w:pPr>
              <w:pStyle w:val="ListParagraph"/>
              <w:numPr>
                <w:ilvl w:val="0"/>
                <w:numId w:val="17"/>
              </w:numP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Migrate server from on prem to </w:t>
            </w:r>
            <w:proofErr w:type="gramStart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WS .</w:t>
            </w:r>
            <w:proofErr w:type="gramEnd"/>
          </w:p>
          <w:p w14:paraId="71825972" w14:textId="7C638707" w:rsidR="00E909E8" w:rsidRPr="00E909E8" w:rsidRDefault="00E909E8" w:rsidP="00E909E8">
            <w:pPr>
              <w:pStyle w:val="ListParagraph"/>
              <w:numPr>
                <w:ilvl w:val="0"/>
                <w:numId w:val="17"/>
              </w:numP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Setup site to site connectivity Setup Point to site connectivity and Transit gateway.</w:t>
            </w:r>
          </w:p>
          <w:p w14:paraId="30AE6F57" w14:textId="11402203" w:rsidR="00E909E8" w:rsidRPr="00E909E8" w:rsidRDefault="00E909E8" w:rsidP="00E909E8">
            <w:pPr>
              <w:pStyle w:val="ListParagraph"/>
              <w:numPr>
                <w:ilvl w:val="0"/>
                <w:numId w:val="17"/>
              </w:numP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Migrate Database from on prem to AWS</w:t>
            </w:r>
          </w:p>
          <w:p w14:paraId="2513B473" w14:textId="675EC354" w:rsidR="005D5CA5" w:rsidRDefault="00E909E8" w:rsidP="00506BF1">
            <w:pPr>
              <w:pStyle w:val="ListParagraph"/>
              <w:numPr>
                <w:ilvl w:val="0"/>
                <w:numId w:val="17"/>
              </w:numP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Mount S3 bucket as a drive in both </w:t>
            </w:r>
            <w:proofErr w:type="spellStart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linux</w:t>
            </w:r>
            <w:proofErr w:type="spellEnd"/>
            <w:r w:rsidRPr="00E909E8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 xml:space="preserve"> and windows, Implement MFA delete and versioning.</w:t>
            </w:r>
          </w:p>
          <w:p w14:paraId="39785E82" w14:textId="77777777" w:rsidR="00E909E8" w:rsidRPr="00E909E8" w:rsidRDefault="00E909E8" w:rsidP="00E909E8">
            <w:pPr>
              <w:pStyle w:val="ListParagraph"/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</w:pPr>
          </w:p>
          <w:p w14:paraId="4EECFA88" w14:textId="77777777" w:rsidR="00D55924" w:rsidRPr="007733A8" w:rsidRDefault="00D55924" w:rsidP="00D55924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</w:pPr>
            <w:r w:rsidRPr="007733A8">
              <w:rPr>
                <w:rFonts w:asciiTheme="minorHAnsi" w:hAnsiTheme="minorHAnsi" w:cstheme="minorHAnsi"/>
                <w:b/>
                <w:color w:val="E36C0A" w:themeColor="accent6" w:themeShade="BF"/>
                <w:sz w:val="28"/>
                <w:szCs w:val="32"/>
              </w:rPr>
              <w:t>EXPERIENCE</w:t>
            </w:r>
          </w:p>
          <w:p w14:paraId="74540A78" w14:textId="77777777" w:rsidR="00D55924" w:rsidRPr="007733A8" w:rsidRDefault="003E3972" w:rsidP="00D55924">
            <w:pPr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7733A8">
              <w:rPr>
                <w:rFonts w:asciiTheme="minorHAnsi" w:hAnsiTheme="minorHAnsi" w:cstheme="minorHAnsi"/>
                <w:b/>
                <w:sz w:val="24"/>
                <w:szCs w:val="28"/>
              </w:rPr>
              <w:t>Organization Name</w:t>
            </w:r>
          </w:p>
          <w:p w14:paraId="5722A058" w14:textId="3A70386E" w:rsidR="00D55924" w:rsidRPr="007733A8" w:rsidRDefault="003E3972" w:rsidP="00D55924">
            <w:pPr>
              <w:rPr>
                <w:rFonts w:asciiTheme="minorHAnsi" w:hAnsiTheme="minorHAnsi" w:cstheme="minorHAnsi"/>
              </w:rPr>
            </w:pPr>
            <w:r w:rsidRPr="007733A8">
              <w:rPr>
                <w:rFonts w:asciiTheme="minorHAnsi" w:hAnsiTheme="minorHAnsi" w:cstheme="minorHAnsi"/>
                <w:b/>
              </w:rPr>
              <w:t xml:space="preserve">Your Designation                                                                                                   </w:t>
            </w:r>
          </w:p>
          <w:p w14:paraId="12AEC15F" w14:textId="219AC077" w:rsidR="00D55924" w:rsidRPr="007733A8" w:rsidRDefault="00E909E8" w:rsidP="003A0290">
            <w:pPr>
              <w:pStyle w:val="ListParagraph"/>
              <w:numPr>
                <w:ilvl w:val="0"/>
                <w:numId w:val="7"/>
              </w:numPr>
              <w:ind w:left="612" w:hanging="27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udent</w:t>
            </w:r>
          </w:p>
          <w:p w14:paraId="553D20FE" w14:textId="77777777" w:rsidR="00506BF1" w:rsidRPr="007733A8" w:rsidRDefault="00506BF1" w:rsidP="00506BF1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14:paraId="7A8DF952" w14:textId="16EE8868" w:rsidR="00506BF1" w:rsidRPr="007733A8" w:rsidRDefault="00506BF1" w:rsidP="00AD4C07">
            <w:pPr>
              <w:spacing w:after="120"/>
              <w:jc w:val="both"/>
              <w:rPr>
                <w:rFonts w:asciiTheme="minorHAnsi" w:hAnsiTheme="minorHAnsi" w:cstheme="minorHAnsi"/>
              </w:rPr>
            </w:pPr>
          </w:p>
          <w:p w14:paraId="33A2CAAE" w14:textId="5A010C68" w:rsidR="00506BF1" w:rsidRPr="007733A8" w:rsidRDefault="00506BF1" w:rsidP="005D512D">
            <w:pPr>
              <w:pStyle w:val="ListParagraph"/>
              <w:spacing w:after="120"/>
              <w:rPr>
                <w:rFonts w:asciiTheme="minorHAnsi" w:hAnsiTheme="minorHAnsi" w:cstheme="minorHAnsi"/>
              </w:rPr>
            </w:pPr>
          </w:p>
        </w:tc>
      </w:tr>
      <w:tr w:rsidR="000418CF" w14:paraId="2B26C870" w14:textId="77777777" w:rsidTr="00E50687">
        <w:trPr>
          <w:trHeight w:val="14048"/>
        </w:trPr>
        <w:tc>
          <w:tcPr>
            <w:tcW w:w="3888" w:type="dxa"/>
          </w:tcPr>
          <w:p w14:paraId="54BCCE62" w14:textId="77777777" w:rsidR="000418CF" w:rsidRPr="007733A8" w:rsidRDefault="000418CF" w:rsidP="00977F68">
            <w:pPr>
              <w:spacing w:after="120"/>
              <w:rPr>
                <w:rFonts w:asciiTheme="minorHAnsi" w:hAnsiTheme="minorHAnsi" w:cstheme="minorHAnsi"/>
                <w:b/>
                <w:color w:val="E36C0A" w:themeColor="accent6" w:themeShade="BF"/>
              </w:rPr>
            </w:pPr>
          </w:p>
        </w:tc>
        <w:tc>
          <w:tcPr>
            <w:tcW w:w="7470" w:type="dxa"/>
          </w:tcPr>
          <w:p w14:paraId="6A466F40" w14:textId="77777777" w:rsidR="000418CF" w:rsidRPr="007733A8" w:rsidRDefault="000418CF" w:rsidP="00AD4C07">
            <w:pPr>
              <w:pStyle w:val="Title"/>
              <w:spacing w:after="0"/>
              <w:rPr>
                <w:rFonts w:asciiTheme="minorHAnsi" w:hAnsiTheme="minorHAnsi" w:cstheme="minorHAnsi"/>
                <w:b/>
                <w:color w:val="E36C0A" w:themeColor="accent6" w:themeShade="BF"/>
                <w:sz w:val="24"/>
                <w:szCs w:val="24"/>
              </w:rPr>
            </w:pPr>
          </w:p>
        </w:tc>
      </w:tr>
    </w:tbl>
    <w:p w14:paraId="300B6F1E" w14:textId="77777777" w:rsidR="00E311E0" w:rsidRPr="00E311E0" w:rsidRDefault="00E311E0" w:rsidP="00DB1BF9">
      <w:pPr>
        <w:tabs>
          <w:tab w:val="left" w:pos="-900"/>
        </w:tabs>
      </w:pPr>
    </w:p>
    <w:sectPr w:rsidR="00E311E0" w:rsidRPr="00E311E0" w:rsidSect="00DB1BF9">
      <w:pgSz w:w="12240" w:h="15840"/>
      <w:pgMar w:top="270" w:right="1440" w:bottom="284" w:left="1440" w:header="720" w:footer="720" w:gutter="0"/>
      <w:cols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9D5A0" w14:textId="77777777" w:rsidR="00BA7D9C" w:rsidRDefault="00BA7D9C" w:rsidP="00574BEC">
      <w:r>
        <w:separator/>
      </w:r>
    </w:p>
  </w:endnote>
  <w:endnote w:type="continuationSeparator" w:id="0">
    <w:p w14:paraId="454EA19B" w14:textId="77777777" w:rsidR="00BA7D9C" w:rsidRDefault="00BA7D9C" w:rsidP="00574B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D1B461" w14:textId="77777777" w:rsidR="00BA7D9C" w:rsidRDefault="00BA7D9C" w:rsidP="00574BEC">
      <w:r>
        <w:separator/>
      </w:r>
    </w:p>
  </w:footnote>
  <w:footnote w:type="continuationSeparator" w:id="0">
    <w:p w14:paraId="62F4B651" w14:textId="77777777" w:rsidR="00BA7D9C" w:rsidRDefault="00BA7D9C" w:rsidP="00574B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EB"/>
    <w:multiLevelType w:val="hybridMultilevel"/>
    <w:tmpl w:val="FC806034"/>
    <w:lvl w:ilvl="0" w:tplc="49128E88">
      <w:start w:val="1"/>
      <w:numFmt w:val="bullet"/>
      <w:lvlText w:val="Ÿ"/>
      <w:lvlJc w:val="left"/>
      <w:pPr>
        <w:ind w:left="0" w:firstLine="0"/>
      </w:pPr>
    </w:lvl>
    <w:lvl w:ilvl="1" w:tplc="60646AE0">
      <w:numFmt w:val="decimal"/>
      <w:lvlText w:val=""/>
      <w:lvlJc w:val="left"/>
      <w:pPr>
        <w:ind w:left="0" w:firstLine="0"/>
      </w:pPr>
    </w:lvl>
    <w:lvl w:ilvl="2" w:tplc="6D34CF02">
      <w:numFmt w:val="decimal"/>
      <w:lvlText w:val=""/>
      <w:lvlJc w:val="left"/>
      <w:pPr>
        <w:ind w:left="0" w:firstLine="0"/>
      </w:pPr>
    </w:lvl>
    <w:lvl w:ilvl="3" w:tplc="249282C6">
      <w:numFmt w:val="decimal"/>
      <w:lvlText w:val=""/>
      <w:lvlJc w:val="left"/>
      <w:pPr>
        <w:ind w:left="0" w:firstLine="0"/>
      </w:pPr>
    </w:lvl>
    <w:lvl w:ilvl="4" w:tplc="88082300">
      <w:numFmt w:val="decimal"/>
      <w:lvlText w:val=""/>
      <w:lvlJc w:val="left"/>
      <w:pPr>
        <w:ind w:left="0" w:firstLine="0"/>
      </w:pPr>
    </w:lvl>
    <w:lvl w:ilvl="5" w:tplc="4230881E">
      <w:numFmt w:val="decimal"/>
      <w:lvlText w:val=""/>
      <w:lvlJc w:val="left"/>
      <w:pPr>
        <w:ind w:left="0" w:firstLine="0"/>
      </w:pPr>
    </w:lvl>
    <w:lvl w:ilvl="6" w:tplc="7786AB1A">
      <w:numFmt w:val="decimal"/>
      <w:lvlText w:val=""/>
      <w:lvlJc w:val="left"/>
      <w:pPr>
        <w:ind w:left="0" w:firstLine="0"/>
      </w:pPr>
    </w:lvl>
    <w:lvl w:ilvl="7" w:tplc="BA5027AC">
      <w:numFmt w:val="decimal"/>
      <w:lvlText w:val=""/>
      <w:lvlJc w:val="left"/>
      <w:pPr>
        <w:ind w:left="0" w:firstLine="0"/>
      </w:pPr>
    </w:lvl>
    <w:lvl w:ilvl="8" w:tplc="386CE64E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BB3"/>
    <w:multiLevelType w:val="hybridMultilevel"/>
    <w:tmpl w:val="F4A4F2BA"/>
    <w:lvl w:ilvl="0" w:tplc="626887C6">
      <w:start w:val="1"/>
      <w:numFmt w:val="bullet"/>
      <w:lvlText w:val="Ÿ"/>
      <w:lvlJc w:val="left"/>
      <w:pPr>
        <w:ind w:left="0" w:firstLine="0"/>
      </w:pPr>
    </w:lvl>
    <w:lvl w:ilvl="1" w:tplc="379810B4">
      <w:numFmt w:val="decimal"/>
      <w:lvlText w:val=""/>
      <w:lvlJc w:val="left"/>
      <w:pPr>
        <w:ind w:left="0" w:firstLine="0"/>
      </w:pPr>
    </w:lvl>
    <w:lvl w:ilvl="2" w:tplc="28EC36A4">
      <w:numFmt w:val="decimal"/>
      <w:lvlText w:val=""/>
      <w:lvlJc w:val="left"/>
      <w:pPr>
        <w:ind w:left="0" w:firstLine="0"/>
      </w:pPr>
    </w:lvl>
    <w:lvl w:ilvl="3" w:tplc="C2548E3E">
      <w:numFmt w:val="decimal"/>
      <w:lvlText w:val=""/>
      <w:lvlJc w:val="left"/>
      <w:pPr>
        <w:ind w:left="0" w:firstLine="0"/>
      </w:pPr>
    </w:lvl>
    <w:lvl w:ilvl="4" w:tplc="6F127132">
      <w:numFmt w:val="decimal"/>
      <w:lvlText w:val=""/>
      <w:lvlJc w:val="left"/>
      <w:pPr>
        <w:ind w:left="0" w:firstLine="0"/>
      </w:pPr>
    </w:lvl>
    <w:lvl w:ilvl="5" w:tplc="110EBEEE">
      <w:numFmt w:val="decimal"/>
      <w:lvlText w:val=""/>
      <w:lvlJc w:val="left"/>
      <w:pPr>
        <w:ind w:left="0" w:firstLine="0"/>
      </w:pPr>
    </w:lvl>
    <w:lvl w:ilvl="6" w:tplc="2B523CAA">
      <w:numFmt w:val="decimal"/>
      <w:lvlText w:val=""/>
      <w:lvlJc w:val="left"/>
      <w:pPr>
        <w:ind w:left="0" w:firstLine="0"/>
      </w:pPr>
    </w:lvl>
    <w:lvl w:ilvl="7" w:tplc="A89AA586">
      <w:numFmt w:val="decimal"/>
      <w:lvlText w:val=""/>
      <w:lvlJc w:val="left"/>
      <w:pPr>
        <w:ind w:left="0" w:firstLine="0"/>
      </w:pPr>
    </w:lvl>
    <w:lvl w:ilvl="8" w:tplc="7BD2A360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26E9"/>
    <w:multiLevelType w:val="hybridMultilevel"/>
    <w:tmpl w:val="879C0DF0"/>
    <w:lvl w:ilvl="0" w:tplc="25D0FB38">
      <w:start w:val="1"/>
      <w:numFmt w:val="bullet"/>
      <w:lvlText w:val="Ÿ"/>
      <w:lvlJc w:val="left"/>
      <w:pPr>
        <w:ind w:left="0" w:firstLine="0"/>
      </w:pPr>
    </w:lvl>
    <w:lvl w:ilvl="1" w:tplc="16BEE54C">
      <w:numFmt w:val="decimal"/>
      <w:lvlText w:val=""/>
      <w:lvlJc w:val="left"/>
      <w:pPr>
        <w:ind w:left="0" w:firstLine="0"/>
      </w:pPr>
    </w:lvl>
    <w:lvl w:ilvl="2" w:tplc="3C064114">
      <w:numFmt w:val="decimal"/>
      <w:lvlText w:val=""/>
      <w:lvlJc w:val="left"/>
      <w:pPr>
        <w:ind w:left="0" w:firstLine="0"/>
      </w:pPr>
    </w:lvl>
    <w:lvl w:ilvl="3" w:tplc="F16A2BFC">
      <w:numFmt w:val="decimal"/>
      <w:lvlText w:val=""/>
      <w:lvlJc w:val="left"/>
      <w:pPr>
        <w:ind w:left="0" w:firstLine="0"/>
      </w:pPr>
    </w:lvl>
    <w:lvl w:ilvl="4" w:tplc="C76898AA">
      <w:numFmt w:val="decimal"/>
      <w:lvlText w:val=""/>
      <w:lvlJc w:val="left"/>
      <w:pPr>
        <w:ind w:left="0" w:firstLine="0"/>
      </w:pPr>
    </w:lvl>
    <w:lvl w:ilvl="5" w:tplc="504CC8B8">
      <w:numFmt w:val="decimal"/>
      <w:lvlText w:val=""/>
      <w:lvlJc w:val="left"/>
      <w:pPr>
        <w:ind w:left="0" w:firstLine="0"/>
      </w:pPr>
    </w:lvl>
    <w:lvl w:ilvl="6" w:tplc="D56E5FEE">
      <w:numFmt w:val="decimal"/>
      <w:lvlText w:val=""/>
      <w:lvlJc w:val="left"/>
      <w:pPr>
        <w:ind w:left="0" w:firstLine="0"/>
      </w:pPr>
    </w:lvl>
    <w:lvl w:ilvl="7" w:tplc="80DCE862">
      <w:numFmt w:val="decimal"/>
      <w:lvlText w:val=""/>
      <w:lvlJc w:val="left"/>
      <w:pPr>
        <w:ind w:left="0" w:firstLine="0"/>
      </w:pPr>
    </w:lvl>
    <w:lvl w:ilvl="8" w:tplc="B922C9BE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2EA6"/>
    <w:multiLevelType w:val="hybridMultilevel"/>
    <w:tmpl w:val="0422F9F4"/>
    <w:lvl w:ilvl="0" w:tplc="880A64C0">
      <w:start w:val="1"/>
      <w:numFmt w:val="bullet"/>
      <w:lvlText w:val="Ÿ"/>
      <w:lvlJc w:val="left"/>
      <w:pPr>
        <w:ind w:left="0" w:firstLine="0"/>
      </w:pPr>
    </w:lvl>
    <w:lvl w:ilvl="1" w:tplc="A8DA3ADE">
      <w:numFmt w:val="decimal"/>
      <w:lvlText w:val=""/>
      <w:lvlJc w:val="left"/>
      <w:pPr>
        <w:ind w:left="0" w:firstLine="0"/>
      </w:pPr>
    </w:lvl>
    <w:lvl w:ilvl="2" w:tplc="BBDEB188">
      <w:numFmt w:val="decimal"/>
      <w:lvlText w:val=""/>
      <w:lvlJc w:val="left"/>
      <w:pPr>
        <w:ind w:left="0" w:firstLine="0"/>
      </w:pPr>
    </w:lvl>
    <w:lvl w:ilvl="3" w:tplc="62BADC0C">
      <w:numFmt w:val="decimal"/>
      <w:lvlText w:val=""/>
      <w:lvlJc w:val="left"/>
      <w:pPr>
        <w:ind w:left="0" w:firstLine="0"/>
      </w:pPr>
    </w:lvl>
    <w:lvl w:ilvl="4" w:tplc="52E6AD5A">
      <w:numFmt w:val="decimal"/>
      <w:lvlText w:val=""/>
      <w:lvlJc w:val="left"/>
      <w:pPr>
        <w:ind w:left="0" w:firstLine="0"/>
      </w:pPr>
    </w:lvl>
    <w:lvl w:ilvl="5" w:tplc="09346E56">
      <w:numFmt w:val="decimal"/>
      <w:lvlText w:val=""/>
      <w:lvlJc w:val="left"/>
      <w:pPr>
        <w:ind w:left="0" w:firstLine="0"/>
      </w:pPr>
    </w:lvl>
    <w:lvl w:ilvl="6" w:tplc="67D4A5FA">
      <w:numFmt w:val="decimal"/>
      <w:lvlText w:val=""/>
      <w:lvlJc w:val="left"/>
      <w:pPr>
        <w:ind w:left="0" w:firstLine="0"/>
      </w:pPr>
    </w:lvl>
    <w:lvl w:ilvl="7" w:tplc="0B7E5906">
      <w:numFmt w:val="decimal"/>
      <w:lvlText w:val=""/>
      <w:lvlJc w:val="left"/>
      <w:pPr>
        <w:ind w:left="0" w:firstLine="0"/>
      </w:pPr>
    </w:lvl>
    <w:lvl w:ilvl="8" w:tplc="A454BD9A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41BB"/>
    <w:multiLevelType w:val="hybridMultilevel"/>
    <w:tmpl w:val="6F14E738"/>
    <w:lvl w:ilvl="0" w:tplc="D172BC62">
      <w:start w:val="1"/>
      <w:numFmt w:val="bullet"/>
      <w:lvlText w:val="Ÿ"/>
      <w:lvlJc w:val="left"/>
      <w:pPr>
        <w:ind w:left="0" w:firstLine="0"/>
      </w:pPr>
    </w:lvl>
    <w:lvl w:ilvl="1" w:tplc="9E325B44">
      <w:numFmt w:val="decimal"/>
      <w:lvlText w:val=""/>
      <w:lvlJc w:val="left"/>
      <w:pPr>
        <w:ind w:left="0" w:firstLine="0"/>
      </w:pPr>
    </w:lvl>
    <w:lvl w:ilvl="2" w:tplc="A608F04C">
      <w:numFmt w:val="decimal"/>
      <w:lvlText w:val=""/>
      <w:lvlJc w:val="left"/>
      <w:pPr>
        <w:ind w:left="0" w:firstLine="0"/>
      </w:pPr>
    </w:lvl>
    <w:lvl w:ilvl="3" w:tplc="59EE7A36">
      <w:numFmt w:val="decimal"/>
      <w:lvlText w:val=""/>
      <w:lvlJc w:val="left"/>
      <w:pPr>
        <w:ind w:left="0" w:firstLine="0"/>
      </w:pPr>
    </w:lvl>
    <w:lvl w:ilvl="4" w:tplc="F1CCC41A">
      <w:numFmt w:val="decimal"/>
      <w:lvlText w:val=""/>
      <w:lvlJc w:val="left"/>
      <w:pPr>
        <w:ind w:left="0" w:firstLine="0"/>
      </w:pPr>
    </w:lvl>
    <w:lvl w:ilvl="5" w:tplc="BDBEAD06">
      <w:numFmt w:val="decimal"/>
      <w:lvlText w:val=""/>
      <w:lvlJc w:val="left"/>
      <w:pPr>
        <w:ind w:left="0" w:firstLine="0"/>
      </w:pPr>
    </w:lvl>
    <w:lvl w:ilvl="6" w:tplc="31D0670C">
      <w:numFmt w:val="decimal"/>
      <w:lvlText w:val=""/>
      <w:lvlJc w:val="left"/>
      <w:pPr>
        <w:ind w:left="0" w:firstLine="0"/>
      </w:pPr>
    </w:lvl>
    <w:lvl w:ilvl="7" w:tplc="D3B2F772">
      <w:numFmt w:val="decimal"/>
      <w:lvlText w:val=""/>
      <w:lvlJc w:val="left"/>
      <w:pPr>
        <w:ind w:left="0" w:firstLine="0"/>
      </w:pPr>
    </w:lvl>
    <w:lvl w:ilvl="8" w:tplc="7B2E1F5C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0005AF1"/>
    <w:multiLevelType w:val="hybridMultilevel"/>
    <w:tmpl w:val="B5B09906"/>
    <w:lvl w:ilvl="0" w:tplc="FA14780A">
      <w:start w:val="75"/>
      <w:numFmt w:val="upperLetter"/>
      <w:lvlText w:val="%1"/>
      <w:lvlJc w:val="left"/>
      <w:pPr>
        <w:ind w:left="0" w:firstLine="0"/>
      </w:pPr>
    </w:lvl>
    <w:lvl w:ilvl="1" w:tplc="A454C900">
      <w:numFmt w:val="decimal"/>
      <w:lvlText w:val=""/>
      <w:lvlJc w:val="left"/>
      <w:pPr>
        <w:ind w:left="0" w:firstLine="0"/>
      </w:pPr>
    </w:lvl>
    <w:lvl w:ilvl="2" w:tplc="7AF81436">
      <w:numFmt w:val="decimal"/>
      <w:lvlText w:val=""/>
      <w:lvlJc w:val="left"/>
      <w:pPr>
        <w:ind w:left="0" w:firstLine="0"/>
      </w:pPr>
    </w:lvl>
    <w:lvl w:ilvl="3" w:tplc="C34A736A">
      <w:numFmt w:val="decimal"/>
      <w:lvlText w:val=""/>
      <w:lvlJc w:val="left"/>
      <w:pPr>
        <w:ind w:left="0" w:firstLine="0"/>
      </w:pPr>
    </w:lvl>
    <w:lvl w:ilvl="4" w:tplc="49EAFE20">
      <w:numFmt w:val="decimal"/>
      <w:lvlText w:val=""/>
      <w:lvlJc w:val="left"/>
      <w:pPr>
        <w:ind w:left="0" w:firstLine="0"/>
      </w:pPr>
    </w:lvl>
    <w:lvl w:ilvl="5" w:tplc="C3F406F0">
      <w:numFmt w:val="decimal"/>
      <w:lvlText w:val=""/>
      <w:lvlJc w:val="left"/>
      <w:pPr>
        <w:ind w:left="0" w:firstLine="0"/>
      </w:pPr>
    </w:lvl>
    <w:lvl w:ilvl="6" w:tplc="909E777C">
      <w:numFmt w:val="decimal"/>
      <w:lvlText w:val=""/>
      <w:lvlJc w:val="left"/>
      <w:pPr>
        <w:ind w:left="0" w:firstLine="0"/>
      </w:pPr>
    </w:lvl>
    <w:lvl w:ilvl="7" w:tplc="57CEF61A">
      <w:numFmt w:val="decimal"/>
      <w:lvlText w:val=""/>
      <w:lvlJc w:val="left"/>
      <w:pPr>
        <w:ind w:left="0" w:firstLine="0"/>
      </w:pPr>
    </w:lvl>
    <w:lvl w:ilvl="8" w:tplc="DDC21394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10256D6"/>
    <w:multiLevelType w:val="hybridMultilevel"/>
    <w:tmpl w:val="2264B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4FE2F54"/>
    <w:multiLevelType w:val="hybridMultilevel"/>
    <w:tmpl w:val="AC0C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539070B"/>
    <w:multiLevelType w:val="hybridMultilevel"/>
    <w:tmpl w:val="A96AF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86085A"/>
    <w:multiLevelType w:val="hybridMultilevel"/>
    <w:tmpl w:val="E79CE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774155"/>
    <w:multiLevelType w:val="hybridMultilevel"/>
    <w:tmpl w:val="0CB277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73748E"/>
    <w:multiLevelType w:val="hybridMultilevel"/>
    <w:tmpl w:val="95C2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F81358"/>
    <w:multiLevelType w:val="hybridMultilevel"/>
    <w:tmpl w:val="7D7EE1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1C052E"/>
    <w:multiLevelType w:val="hybridMultilevel"/>
    <w:tmpl w:val="D7C659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12E57"/>
    <w:multiLevelType w:val="hybridMultilevel"/>
    <w:tmpl w:val="D048D51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8593FDC"/>
    <w:multiLevelType w:val="hybridMultilevel"/>
    <w:tmpl w:val="15F01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DB33BD"/>
    <w:multiLevelType w:val="hybridMultilevel"/>
    <w:tmpl w:val="1610B7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65D07"/>
    <w:multiLevelType w:val="hybridMultilevel"/>
    <w:tmpl w:val="298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8347449">
    <w:abstractNumId w:val="5"/>
    <w:lvlOverride w:ilvl="0">
      <w:startOverride w:val="75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554899806">
    <w:abstractNumId w:val="4"/>
  </w:num>
  <w:num w:numId="3" w16cid:durableId="1179154135">
    <w:abstractNumId w:val="2"/>
  </w:num>
  <w:num w:numId="4" w16cid:durableId="1080954928">
    <w:abstractNumId w:val="0"/>
  </w:num>
  <w:num w:numId="5" w16cid:durableId="859318301">
    <w:abstractNumId w:val="1"/>
  </w:num>
  <w:num w:numId="6" w16cid:durableId="2140369299">
    <w:abstractNumId w:val="3"/>
  </w:num>
  <w:num w:numId="7" w16cid:durableId="566385319">
    <w:abstractNumId w:val="7"/>
  </w:num>
  <w:num w:numId="8" w16cid:durableId="611665475">
    <w:abstractNumId w:val="17"/>
  </w:num>
  <w:num w:numId="9" w16cid:durableId="647707615">
    <w:abstractNumId w:val="15"/>
  </w:num>
  <w:num w:numId="10" w16cid:durableId="64185487">
    <w:abstractNumId w:val="11"/>
  </w:num>
  <w:num w:numId="11" w16cid:durableId="1007557946">
    <w:abstractNumId w:val="8"/>
  </w:num>
  <w:num w:numId="12" w16cid:durableId="877667009">
    <w:abstractNumId w:val="6"/>
  </w:num>
  <w:num w:numId="13" w16cid:durableId="1979798857">
    <w:abstractNumId w:val="12"/>
  </w:num>
  <w:num w:numId="14" w16cid:durableId="1221206400">
    <w:abstractNumId w:val="16"/>
  </w:num>
  <w:num w:numId="15" w16cid:durableId="266737628">
    <w:abstractNumId w:val="10"/>
  </w:num>
  <w:num w:numId="16" w16cid:durableId="1853757044">
    <w:abstractNumId w:val="9"/>
  </w:num>
  <w:num w:numId="17" w16cid:durableId="1643922206">
    <w:abstractNumId w:val="13"/>
  </w:num>
  <w:num w:numId="18" w16cid:durableId="40556725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3NjE2tDA0trAwMDBT0lEKTi0uzszPAykwrAUA5VcjISwAAAA="/>
  </w:docVars>
  <w:rsids>
    <w:rsidRoot w:val="00574BEC"/>
    <w:rsid w:val="00015543"/>
    <w:rsid w:val="000418CF"/>
    <w:rsid w:val="00091F31"/>
    <w:rsid w:val="000B71F9"/>
    <w:rsid w:val="00133D0E"/>
    <w:rsid w:val="001D6D64"/>
    <w:rsid w:val="001F15C1"/>
    <w:rsid w:val="001F4A76"/>
    <w:rsid w:val="002756A0"/>
    <w:rsid w:val="002F45CE"/>
    <w:rsid w:val="00372718"/>
    <w:rsid w:val="00397B95"/>
    <w:rsid w:val="003A0290"/>
    <w:rsid w:val="003E3972"/>
    <w:rsid w:val="00400ABB"/>
    <w:rsid w:val="00444FB8"/>
    <w:rsid w:val="00471B04"/>
    <w:rsid w:val="00475186"/>
    <w:rsid w:val="004A1A15"/>
    <w:rsid w:val="004A2DED"/>
    <w:rsid w:val="004C5CE5"/>
    <w:rsid w:val="00506BF1"/>
    <w:rsid w:val="0054632C"/>
    <w:rsid w:val="00574BEC"/>
    <w:rsid w:val="005D512D"/>
    <w:rsid w:val="005D5CA5"/>
    <w:rsid w:val="00621EC1"/>
    <w:rsid w:val="0064373E"/>
    <w:rsid w:val="006B13CA"/>
    <w:rsid w:val="0071287C"/>
    <w:rsid w:val="007143F0"/>
    <w:rsid w:val="0073373E"/>
    <w:rsid w:val="00772889"/>
    <w:rsid w:val="007733A8"/>
    <w:rsid w:val="00840BF6"/>
    <w:rsid w:val="00887F30"/>
    <w:rsid w:val="00895CF4"/>
    <w:rsid w:val="00897D7B"/>
    <w:rsid w:val="00977F68"/>
    <w:rsid w:val="009934DF"/>
    <w:rsid w:val="00A306DE"/>
    <w:rsid w:val="00A552DE"/>
    <w:rsid w:val="00A7573B"/>
    <w:rsid w:val="00AA07B0"/>
    <w:rsid w:val="00AD4C07"/>
    <w:rsid w:val="00AE3940"/>
    <w:rsid w:val="00B36CA6"/>
    <w:rsid w:val="00BA5084"/>
    <w:rsid w:val="00BA7D9C"/>
    <w:rsid w:val="00BC33A3"/>
    <w:rsid w:val="00C073C5"/>
    <w:rsid w:val="00D439F2"/>
    <w:rsid w:val="00D55924"/>
    <w:rsid w:val="00DB1BF9"/>
    <w:rsid w:val="00DC2B88"/>
    <w:rsid w:val="00DE3B66"/>
    <w:rsid w:val="00E311E0"/>
    <w:rsid w:val="00E44903"/>
    <w:rsid w:val="00E50687"/>
    <w:rsid w:val="00E65EC2"/>
    <w:rsid w:val="00E8429B"/>
    <w:rsid w:val="00E909E8"/>
    <w:rsid w:val="00EB486E"/>
    <w:rsid w:val="00F00D33"/>
    <w:rsid w:val="00F3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39500"/>
  <w15:docId w15:val="{F19869C7-C4B9-6E4E-BFDB-89CF8480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BEC"/>
    <w:pPr>
      <w:spacing w:after="0" w:line="240" w:lineRule="auto"/>
    </w:pPr>
    <w:rPr>
      <w:rFonts w:ascii="Times New Roman" w:eastAsiaTheme="minorEastAsia" w:hAnsi="Times New Roman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3F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74BEC"/>
    <w:rPr>
      <w:rFonts w:ascii="Times New Roman" w:eastAsiaTheme="minorEastAsia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74BEC"/>
    <w:rPr>
      <w:rFonts w:ascii="Times New Roman" w:eastAsiaTheme="minorEastAsia" w:hAnsi="Times New Roman" w:cs="Times New Roman"/>
    </w:rPr>
  </w:style>
  <w:style w:type="table" w:styleId="TableGrid">
    <w:name w:val="Table Grid"/>
    <w:basedOn w:val="TableNormal"/>
    <w:uiPriority w:val="59"/>
    <w:rsid w:val="00E31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7F6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77F6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77F68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143F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143F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33A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33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6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2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I-Diptiranjan/student_management_system_advance_jav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-Diptiranja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diptiranjan-sahoo-81181723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iamdiptiranjansahoo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D9D0E-A421-4C40-977A-5439285C2A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Diptiranjan Sahoo</cp:lastModifiedBy>
  <cp:revision>2</cp:revision>
  <cp:lastPrinted>2023-08-08T11:58:00Z</cp:lastPrinted>
  <dcterms:created xsi:type="dcterms:W3CDTF">2023-08-08T11:59:00Z</dcterms:created>
  <dcterms:modified xsi:type="dcterms:W3CDTF">2023-08-08T11:59:00Z</dcterms:modified>
</cp:coreProperties>
</file>